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D81" w:rsidRPr="00385636" w:rsidRDefault="00394028" w:rsidP="00394028">
      <w:pPr>
        <w:rPr>
          <w:szCs w:val="24"/>
        </w:rPr>
      </w:pPr>
      <w:r>
        <w:t>Posudek</w:t>
      </w:r>
      <w:r w:rsidR="00196B8B" w:rsidRPr="00196B8B">
        <w:t xml:space="preserve"> školitele na doktoranda</w:t>
      </w:r>
      <w:r>
        <w:t>:</w:t>
      </w:r>
      <w:r w:rsidR="00196B8B" w:rsidRPr="00196B8B">
        <w:t xml:space="preserve"> </w:t>
      </w:r>
      <w:r w:rsidRPr="00385636">
        <w:rPr>
          <w:b/>
          <w:szCs w:val="24"/>
        </w:rPr>
        <w:t>Ing. Jakuba Erbena</w:t>
      </w:r>
    </w:p>
    <w:p w:rsidR="00394028" w:rsidRDefault="00531C3D" w:rsidP="00196B8B">
      <w:r>
        <w:t>Posudek disertační prác</w:t>
      </w:r>
      <w:r w:rsidR="00AD4C05">
        <w:t>e</w:t>
      </w:r>
      <w:r w:rsidR="00394028">
        <w:t xml:space="preserve"> na téma</w:t>
      </w:r>
      <w:r w:rsidR="00196B8B" w:rsidRPr="00196B8B">
        <w:t xml:space="preserve">: </w:t>
      </w:r>
    </w:p>
    <w:p w:rsidR="00394028" w:rsidRPr="00385636" w:rsidRDefault="00394028" w:rsidP="00394028">
      <w:pPr>
        <w:spacing w:line="360" w:lineRule="auto"/>
        <w:jc w:val="center"/>
        <w:rPr>
          <w:b/>
          <w:szCs w:val="24"/>
        </w:rPr>
      </w:pPr>
      <w:r w:rsidRPr="00385636">
        <w:rPr>
          <w:b/>
          <w:szCs w:val="24"/>
        </w:rPr>
        <w:t>TVORBA POLYKAPROLAKTONOVÝCH VLÁKENNÝCH STRUKTUR TECHNOLOGIÍ MELTBLOWN A STUDIUM JEJICH NÁSLEDNÝCH APLIKACÍ</w:t>
      </w:r>
    </w:p>
    <w:p w:rsidR="00A8207F" w:rsidRPr="00293D66" w:rsidRDefault="00A8207F" w:rsidP="00293D66">
      <w:r>
        <w:t xml:space="preserve">Disertační práce </w:t>
      </w:r>
      <w:r w:rsidR="00293D66">
        <w:t>je sepsána jako komentovaný soubor vědeckých publikací</w:t>
      </w:r>
      <w:r w:rsidR="00D17EFA">
        <w:t>.</w:t>
      </w:r>
      <w:r w:rsidR="00293D66">
        <w:t xml:space="preserve"> Představuje přístup technologa </w:t>
      </w:r>
      <w:r w:rsidR="005F6A7E">
        <w:t>zabývajícího se</w:t>
      </w:r>
      <w:r w:rsidR="00293D66">
        <w:t xml:space="preserve"> biodegradabilním </w:t>
      </w:r>
      <w:r w:rsidR="005F6A7E">
        <w:t xml:space="preserve">polymerem </w:t>
      </w:r>
      <w:proofErr w:type="spellStart"/>
      <w:r w:rsidR="005F6A7E">
        <w:t>polykaprolaktonem</w:t>
      </w:r>
      <w:proofErr w:type="spellEnd"/>
      <w:r w:rsidR="005F6A7E">
        <w:t>, který</w:t>
      </w:r>
      <w:r w:rsidR="00293D66">
        <w:t xml:space="preserve"> je formován metodou extruze polymerní taveniny</w:t>
      </w:r>
      <w:r w:rsidR="005F6A7E">
        <w:t xml:space="preserve"> do vlákenn</w:t>
      </w:r>
      <w:r w:rsidR="00D17EFA">
        <w:t>ých</w:t>
      </w:r>
      <w:r w:rsidR="005F6A7E">
        <w:t xml:space="preserve"> struktur</w:t>
      </w:r>
      <w:r w:rsidR="00293D66">
        <w:t xml:space="preserve">. </w:t>
      </w:r>
    </w:p>
    <w:p w:rsidR="00B40E17" w:rsidRDefault="00007F17" w:rsidP="00531C3D">
      <w:pPr>
        <w:jc w:val="both"/>
      </w:pPr>
      <w:r>
        <w:t xml:space="preserve">Disertační práce </w:t>
      </w:r>
      <w:r w:rsidR="00B40E17">
        <w:t>Jakuba Erbena, reflektuje současný stav problematiky, autor detailně popsal technologický proces</w:t>
      </w:r>
      <w:r w:rsidR="003C0E9D">
        <w:t>,</w:t>
      </w:r>
      <w:r w:rsidR="00B40E17">
        <w:t xml:space="preserve"> podmínk</w:t>
      </w:r>
      <w:r w:rsidR="003C0E9D">
        <w:t>y</w:t>
      </w:r>
      <w:r w:rsidR="00B40E17">
        <w:t xml:space="preserve"> a možné produkty nebo materiály.</w:t>
      </w:r>
      <w:r w:rsidR="003C0E9D">
        <w:t xml:space="preserve"> </w:t>
      </w:r>
      <w:r w:rsidR="00B40E17">
        <w:t xml:space="preserve">Disertační práce je </w:t>
      </w:r>
      <w:r w:rsidR="003C0E9D">
        <w:t>propojena</w:t>
      </w:r>
      <w:r w:rsidR="00B40E17">
        <w:t xml:space="preserve"> s regenerativní medicínou, která popisuje možnosti využití</w:t>
      </w:r>
      <w:r w:rsidR="003C0E9D">
        <w:t xml:space="preserve"> vlákenných</w:t>
      </w:r>
      <w:r w:rsidR="00B40E17">
        <w:t xml:space="preserve"> materiálů.</w:t>
      </w:r>
      <w:r w:rsidR="00EE11EF">
        <w:t xml:space="preserve"> </w:t>
      </w:r>
      <w:r w:rsidR="00B40E17">
        <w:t xml:space="preserve">Poslední třetí část disertační práce je spojena s analytickou chemií a materiály, které jsou vhodné jako sorbenty pro separaci a </w:t>
      </w:r>
      <w:r w:rsidR="005F6A7E">
        <w:t>extrakci</w:t>
      </w:r>
      <w:r w:rsidR="00B40E17">
        <w:t xml:space="preserve"> v kapalinových chromatografech.</w:t>
      </w:r>
    </w:p>
    <w:p w:rsidR="00EE11EF" w:rsidRDefault="00007F17" w:rsidP="00531C3D">
      <w:pPr>
        <w:jc w:val="both"/>
        <w:rPr>
          <w:rFonts w:cs="Times New Roman"/>
        </w:rPr>
      </w:pPr>
      <w:r>
        <w:t xml:space="preserve">Z pohledu školitele </w:t>
      </w:r>
      <w:r w:rsidR="005F6A7E">
        <w:t xml:space="preserve">musím zohlednit délku studia, která </w:t>
      </w:r>
      <w:r w:rsidR="00F67DBF">
        <w:t xml:space="preserve">je </w:t>
      </w:r>
      <w:r w:rsidR="007566FE">
        <w:t>n</w:t>
      </w:r>
      <w:r w:rsidR="003C0E9D">
        <w:t>ad</w:t>
      </w:r>
      <w:r w:rsidR="007566FE">
        <w:t>standardní</w:t>
      </w:r>
      <w:r w:rsidR="00F67DBF">
        <w:t xml:space="preserve"> z pohledu Ph.D. studia. Na druhou st</w:t>
      </w:r>
      <w:r w:rsidR="007566FE">
        <w:t>r</w:t>
      </w:r>
      <w:r w:rsidR="00F67DBF">
        <w:t xml:space="preserve">anu musím </w:t>
      </w:r>
      <w:r w:rsidR="007566FE">
        <w:t>jako školitel podoktnout</w:t>
      </w:r>
      <w:r w:rsidR="00F67DBF">
        <w:t xml:space="preserve">, že student </w:t>
      </w:r>
      <w:r w:rsidR="007566FE">
        <w:t xml:space="preserve">Jakub Erben absolvoval stáže na prestižních zahraničních univerzitách jako např.: </w:t>
      </w:r>
      <w:proofErr w:type="spellStart"/>
      <w:r w:rsidR="007566FE">
        <w:t>Northeastern</w:t>
      </w:r>
      <w:proofErr w:type="spellEnd"/>
      <w:r w:rsidR="007566FE" w:rsidRPr="00C34BE2">
        <w:rPr>
          <w:rFonts w:cs="Times New Roman"/>
          <w:lang w:val="en-GB"/>
        </w:rPr>
        <w:t xml:space="preserve"> University</w:t>
      </w:r>
      <w:r w:rsidR="007566FE">
        <w:rPr>
          <w:rFonts w:cs="Times New Roman"/>
          <w:lang w:val="en-GB"/>
        </w:rPr>
        <w:t xml:space="preserve"> – Boston a </w:t>
      </w:r>
      <w:r w:rsidR="007566FE" w:rsidRPr="00C34BE2">
        <w:rPr>
          <w:rFonts w:cs="Times New Roman"/>
          <w:lang w:val="en-GB"/>
        </w:rPr>
        <w:t xml:space="preserve">Harvard </w:t>
      </w:r>
      <w:r w:rsidR="00E815F2" w:rsidRPr="00C34BE2">
        <w:rPr>
          <w:rFonts w:cs="Times New Roman"/>
          <w:lang w:val="en-GB"/>
        </w:rPr>
        <w:t>University – Wyss</w:t>
      </w:r>
      <w:r w:rsidR="007566FE" w:rsidRPr="00C34BE2">
        <w:rPr>
          <w:rFonts w:cs="Times New Roman"/>
          <w:lang w:val="en-GB"/>
        </w:rPr>
        <w:t xml:space="preserve"> Institute</w:t>
      </w:r>
      <w:r w:rsidR="007566FE">
        <w:rPr>
          <w:rFonts w:cs="Times New Roman"/>
          <w:lang w:val="en-GB"/>
        </w:rPr>
        <w:t xml:space="preserve">, Boston. </w:t>
      </w:r>
      <w:r w:rsidR="00061EFD">
        <w:rPr>
          <w:rFonts w:cs="Times New Roman"/>
          <w:lang w:val="en-GB"/>
        </w:rPr>
        <w:t xml:space="preserve">Student Jakub </w:t>
      </w:r>
      <w:r w:rsidR="00061EFD" w:rsidRPr="0007701D">
        <w:rPr>
          <w:rFonts w:cs="Times New Roman"/>
        </w:rPr>
        <w:t>Erben byl tak</w:t>
      </w:r>
      <w:r w:rsidR="00EA4F79">
        <w:rPr>
          <w:rFonts w:cs="Times New Roman"/>
        </w:rPr>
        <w:t>é</w:t>
      </w:r>
      <w:r w:rsidR="00061EFD" w:rsidRPr="0007701D">
        <w:rPr>
          <w:rFonts w:cs="Times New Roman"/>
        </w:rPr>
        <w:t xml:space="preserve"> oceněn jako Hvězda časopisu REFLEX: ocenění pro osobnosti s významným společenským přínosem</w:t>
      </w:r>
      <w:r w:rsidR="0007701D" w:rsidRPr="0007701D">
        <w:rPr>
          <w:rFonts w:cs="Times New Roman"/>
        </w:rPr>
        <w:t xml:space="preserve"> v roce </w:t>
      </w:r>
      <w:r w:rsidR="00061EFD" w:rsidRPr="0007701D">
        <w:rPr>
          <w:rFonts w:cs="Times New Roman"/>
        </w:rPr>
        <w:t>2019</w:t>
      </w:r>
      <w:r w:rsidR="0007701D" w:rsidRPr="0007701D">
        <w:rPr>
          <w:rFonts w:cs="Times New Roman"/>
        </w:rPr>
        <w:t xml:space="preserve">. Následně </w:t>
      </w:r>
      <w:r w:rsidR="0007701D">
        <w:rPr>
          <w:rFonts w:cs="Times New Roman"/>
        </w:rPr>
        <w:t xml:space="preserve">získal prestižní cenu udělovanou nadací Theofila </w:t>
      </w:r>
      <w:proofErr w:type="spellStart"/>
      <w:r w:rsidR="0007701D">
        <w:rPr>
          <w:rFonts w:cs="Times New Roman"/>
        </w:rPr>
        <w:t>Legranda</w:t>
      </w:r>
      <w:proofErr w:type="spellEnd"/>
      <w:r w:rsidR="0007701D">
        <w:rPr>
          <w:rFonts w:cs="Times New Roman"/>
        </w:rPr>
        <w:t xml:space="preserve"> a </w:t>
      </w:r>
      <w:r w:rsidR="003C0E9D">
        <w:rPr>
          <w:rFonts w:cs="Times New Roman"/>
        </w:rPr>
        <w:t xml:space="preserve">také získal </w:t>
      </w:r>
      <w:r w:rsidR="0007701D">
        <w:rPr>
          <w:rFonts w:cs="Times New Roman"/>
        </w:rPr>
        <w:t>c</w:t>
      </w:r>
      <w:r w:rsidR="0007701D" w:rsidRPr="0007701D">
        <w:rPr>
          <w:rFonts w:cs="Times New Roman"/>
        </w:rPr>
        <w:t>en</w:t>
      </w:r>
      <w:r w:rsidR="0007701D">
        <w:rPr>
          <w:rFonts w:cs="Times New Roman"/>
        </w:rPr>
        <w:t>u</w:t>
      </w:r>
      <w:r w:rsidR="0007701D" w:rsidRPr="0007701D">
        <w:rPr>
          <w:rFonts w:cs="Times New Roman"/>
        </w:rPr>
        <w:t xml:space="preserve"> ministra</w:t>
      </w:r>
      <w:r w:rsidR="0007701D">
        <w:rPr>
          <w:rFonts w:cs="Times New Roman"/>
        </w:rPr>
        <w:t xml:space="preserve"> ČR</w:t>
      </w:r>
      <w:r w:rsidR="0007701D" w:rsidRPr="0007701D">
        <w:rPr>
          <w:rFonts w:cs="Times New Roman"/>
        </w:rPr>
        <w:t xml:space="preserve"> pro vynikající studenty: Za vývoj nanovlákenných </w:t>
      </w:r>
      <w:proofErr w:type="spellStart"/>
      <w:r w:rsidR="0007701D" w:rsidRPr="0007701D">
        <w:rPr>
          <w:rFonts w:cs="Times New Roman"/>
        </w:rPr>
        <w:t>kompozitů</w:t>
      </w:r>
      <w:proofErr w:type="spellEnd"/>
      <w:r w:rsidR="0007701D" w:rsidRPr="0007701D">
        <w:rPr>
          <w:rFonts w:cs="Times New Roman"/>
        </w:rPr>
        <w:t xml:space="preserve"> pro tkáňové inženýrství a analytickou chemii</w:t>
      </w:r>
      <w:r w:rsidR="00C546C3">
        <w:rPr>
          <w:rFonts w:cs="Times New Roman"/>
        </w:rPr>
        <w:t xml:space="preserve"> v roce </w:t>
      </w:r>
      <w:r w:rsidR="0007701D" w:rsidRPr="0007701D">
        <w:rPr>
          <w:rFonts w:cs="Times New Roman"/>
        </w:rPr>
        <w:t>2022</w:t>
      </w:r>
      <w:r w:rsidR="00C546C3">
        <w:rPr>
          <w:rFonts w:cs="Times New Roman"/>
        </w:rPr>
        <w:t>.</w:t>
      </w:r>
      <w:r w:rsidR="00EE11EF">
        <w:rPr>
          <w:rFonts w:cs="Times New Roman"/>
        </w:rPr>
        <w:t xml:space="preserve"> Všechny dosažené výsledky považuji za nadstandardní a z pohledu TUL za unikátní. </w:t>
      </w:r>
    </w:p>
    <w:p w:rsidR="00EE11EF" w:rsidRDefault="009E2BC9" w:rsidP="00531C3D">
      <w:pPr>
        <w:jc w:val="both"/>
      </w:pPr>
      <w:r>
        <w:rPr>
          <w:rFonts w:cs="Times New Roman"/>
        </w:rPr>
        <w:t>Závěrem je h</w:t>
      </w:r>
      <w:r w:rsidR="00935E47">
        <w:rPr>
          <w:rFonts w:cs="Times New Roman"/>
        </w:rPr>
        <w:t>odnocení v</w:t>
      </w:r>
      <w:r w:rsidR="0079245B">
        <w:rPr>
          <w:rFonts w:cs="Times New Roman"/>
        </w:rPr>
        <w:t>edení studentských prací</w:t>
      </w:r>
      <w:r>
        <w:rPr>
          <w:rFonts w:cs="Times New Roman"/>
        </w:rPr>
        <w:t xml:space="preserve"> kdy</w:t>
      </w:r>
      <w:r w:rsidR="0079245B">
        <w:rPr>
          <w:rFonts w:cs="Times New Roman"/>
        </w:rPr>
        <w:t xml:space="preserve"> student Jakub Erben v </w:t>
      </w:r>
      <w:r w:rsidR="00935E47">
        <w:rPr>
          <w:rFonts w:cs="Times New Roman"/>
        </w:rPr>
        <w:t>rámci povinností</w:t>
      </w:r>
      <w:r w:rsidR="0079245B">
        <w:rPr>
          <w:rFonts w:cs="Times New Roman"/>
        </w:rPr>
        <w:t xml:space="preserve"> </w:t>
      </w:r>
      <w:r w:rsidR="00935E47">
        <w:rPr>
          <w:rFonts w:cs="Times New Roman"/>
        </w:rPr>
        <w:t>Ph.D. studia</w:t>
      </w:r>
      <w:r w:rsidR="0079245B">
        <w:rPr>
          <w:rFonts w:cs="Times New Roman"/>
        </w:rPr>
        <w:t xml:space="preserve"> </w:t>
      </w:r>
      <w:r w:rsidR="00EA4F79">
        <w:rPr>
          <w:rFonts w:cs="Times New Roman"/>
        </w:rPr>
        <w:t>vedl</w:t>
      </w:r>
      <w:r w:rsidR="00935E47">
        <w:rPr>
          <w:rFonts w:cs="Times New Roman"/>
        </w:rPr>
        <w:t xml:space="preserve"> 3</w:t>
      </w:r>
      <w:r w:rsidR="0079245B">
        <w:rPr>
          <w:rFonts w:cs="Times New Roman"/>
        </w:rPr>
        <w:t xml:space="preserve"> diplomov</w:t>
      </w:r>
      <w:r w:rsidR="00EA4F79">
        <w:rPr>
          <w:rFonts w:cs="Times New Roman"/>
        </w:rPr>
        <w:t>é</w:t>
      </w:r>
      <w:r w:rsidR="0079245B">
        <w:rPr>
          <w:rFonts w:cs="Times New Roman"/>
        </w:rPr>
        <w:t xml:space="preserve"> pr</w:t>
      </w:r>
      <w:r w:rsidR="00EA4F79">
        <w:rPr>
          <w:rFonts w:cs="Times New Roman"/>
        </w:rPr>
        <w:t>á</w:t>
      </w:r>
      <w:r w:rsidR="0079245B">
        <w:rPr>
          <w:rFonts w:cs="Times New Roman"/>
        </w:rPr>
        <w:t>c</w:t>
      </w:r>
      <w:r w:rsidR="00EA4F79">
        <w:rPr>
          <w:rFonts w:cs="Times New Roman"/>
        </w:rPr>
        <w:t>e</w:t>
      </w:r>
      <w:r w:rsidR="00935E47">
        <w:rPr>
          <w:rFonts w:cs="Times New Roman"/>
        </w:rPr>
        <w:t xml:space="preserve">. </w:t>
      </w:r>
      <w:r w:rsidR="00EE11EF" w:rsidRPr="00EE11EF">
        <w:rPr>
          <w:rFonts w:cs="Times New Roman"/>
        </w:rPr>
        <w:t>V neposlední řadě musím</w:t>
      </w:r>
      <w:r w:rsidR="00A112D3">
        <w:rPr>
          <w:rFonts w:cs="Times New Roman"/>
        </w:rPr>
        <w:t xml:space="preserve"> jako </w:t>
      </w:r>
      <w:r w:rsidR="00162C13">
        <w:rPr>
          <w:rFonts w:cs="Times New Roman"/>
        </w:rPr>
        <w:t xml:space="preserve">školitel </w:t>
      </w:r>
      <w:r w:rsidR="00162C13" w:rsidRPr="00EE11EF">
        <w:rPr>
          <w:rFonts w:cs="Times New Roman"/>
        </w:rPr>
        <w:t>také</w:t>
      </w:r>
      <w:r w:rsidR="00EE11EF" w:rsidRPr="00EE11EF">
        <w:rPr>
          <w:rFonts w:cs="Times New Roman"/>
        </w:rPr>
        <w:t xml:space="preserve"> </w:t>
      </w:r>
      <w:r>
        <w:rPr>
          <w:rFonts w:cs="Times New Roman"/>
        </w:rPr>
        <w:t>zmínit</w:t>
      </w:r>
      <w:r w:rsidR="00EE11EF" w:rsidRPr="00EE11EF">
        <w:rPr>
          <w:rFonts w:cs="Times New Roman"/>
        </w:rPr>
        <w:t xml:space="preserve"> s</w:t>
      </w:r>
      <w:r w:rsidR="00007F17" w:rsidRPr="00EE11EF">
        <w:rPr>
          <w:rFonts w:cs="Times New Roman"/>
        </w:rPr>
        <w:t xml:space="preserve">amostatnost </w:t>
      </w:r>
      <w:r w:rsidR="00EE11EF" w:rsidRPr="00EE11EF">
        <w:rPr>
          <w:rFonts w:cs="Times New Roman"/>
        </w:rPr>
        <w:t xml:space="preserve">a </w:t>
      </w:r>
      <w:r w:rsidR="00007F17" w:rsidRPr="00EE11EF">
        <w:rPr>
          <w:rFonts w:cs="Times New Roman"/>
        </w:rPr>
        <w:t>orientaci v dané problematice</w:t>
      </w:r>
      <w:r>
        <w:rPr>
          <w:rFonts w:cs="Times New Roman"/>
        </w:rPr>
        <w:t xml:space="preserve">. Na základě výsledků disertační práce Jakuba Erbena jsou v současnosti řešeny projekty GAČR a </w:t>
      </w:r>
      <w:r w:rsidR="00E815F2">
        <w:rPr>
          <w:rFonts w:cs="Times New Roman"/>
        </w:rPr>
        <w:t>TAČR – Sorbenty</w:t>
      </w:r>
      <w:r w:rsidR="00EE11EF">
        <w:rPr>
          <w:rFonts w:cs="Times New Roman"/>
        </w:rPr>
        <w:t xml:space="preserve"> pro extrakci v kapalinových </w:t>
      </w:r>
      <w:r w:rsidR="00162C13">
        <w:rPr>
          <w:rFonts w:cs="Times New Roman"/>
        </w:rPr>
        <w:t>chromatografech</w:t>
      </w:r>
      <w:r w:rsidR="00EE11EF">
        <w:rPr>
          <w:rFonts w:cs="Times New Roman"/>
        </w:rPr>
        <w:t xml:space="preserve">. </w:t>
      </w:r>
    </w:p>
    <w:p w:rsidR="00531C3D" w:rsidRPr="00E815F2" w:rsidRDefault="00531C3D" w:rsidP="00531C3D">
      <w:pPr>
        <w:jc w:val="both"/>
      </w:pPr>
      <w:r w:rsidRPr="00E815F2">
        <w:t xml:space="preserve">Použité literární zdroje jsou správně </w:t>
      </w:r>
      <w:r w:rsidR="00C75089" w:rsidRPr="00E815F2">
        <w:t>citovány, a proto</w:t>
      </w:r>
      <w:r w:rsidRPr="00E815F2">
        <w:t xml:space="preserve"> považuji práci po formální stránce </w:t>
      </w:r>
      <w:r w:rsidR="003C0E9D">
        <w:t xml:space="preserve">zcela </w:t>
      </w:r>
      <w:r w:rsidRPr="00E815F2">
        <w:t xml:space="preserve">v pořádku. Kontrola plagiátorství proběhla dne </w:t>
      </w:r>
      <w:r w:rsidR="003C0E9D">
        <w:t>13</w:t>
      </w:r>
      <w:r w:rsidR="00E815F2">
        <w:t>.10.2023</w:t>
      </w:r>
      <w:r w:rsidRPr="00E815F2">
        <w:t xml:space="preserve"> byla zde nalezena relevantní podobnost</w:t>
      </w:r>
      <w:r w:rsidR="00E815F2">
        <w:t xml:space="preserve"> pod </w:t>
      </w:r>
      <w:proofErr w:type="gramStart"/>
      <w:r w:rsidR="00E815F2">
        <w:t>3%</w:t>
      </w:r>
      <w:proofErr w:type="gramEnd"/>
      <w:r w:rsidRPr="00E815F2">
        <w:t>. Předložená práce splňuje všechny požadavky</w:t>
      </w:r>
      <w:r w:rsidR="00E815F2">
        <w:t xml:space="preserve"> pro udělení titulu Ph.D.</w:t>
      </w:r>
    </w:p>
    <w:p w:rsidR="00385636" w:rsidRDefault="00385636" w:rsidP="00531C3D">
      <w:pPr>
        <w:jc w:val="both"/>
        <w:rPr>
          <w:color w:val="FF0000"/>
        </w:rPr>
      </w:pPr>
    </w:p>
    <w:p w:rsidR="00FB2B04" w:rsidRDefault="00531C3D" w:rsidP="00531C3D">
      <w:pPr>
        <w:jc w:val="center"/>
      </w:pPr>
      <w:r>
        <w:t xml:space="preserve">Předloženou práci </w:t>
      </w:r>
      <w:r w:rsidRPr="00E815F2">
        <w:rPr>
          <w:b/>
          <w:sz w:val="28"/>
          <w:szCs w:val="28"/>
        </w:rPr>
        <w:t>Doporučuji</w:t>
      </w:r>
      <w:r>
        <w:t xml:space="preserve"> k</w:t>
      </w:r>
      <w:r w:rsidR="00C75089">
        <w:t> </w:t>
      </w:r>
      <w:r>
        <w:t>obhajobě</w:t>
      </w:r>
    </w:p>
    <w:p w:rsidR="00C75089" w:rsidRDefault="00C75089" w:rsidP="00531C3D">
      <w:pPr>
        <w:jc w:val="center"/>
      </w:pPr>
    </w:p>
    <w:p w:rsidR="00531C3D" w:rsidRDefault="00531C3D" w:rsidP="00531C3D">
      <w:pPr>
        <w:jc w:val="right"/>
      </w:pPr>
      <w:r>
        <w:t>………………………..</w:t>
      </w:r>
    </w:p>
    <w:p w:rsidR="00531C3D" w:rsidRDefault="00E815F2" w:rsidP="00531C3D">
      <w:pPr>
        <w:jc w:val="right"/>
      </w:pPr>
      <w:r>
        <w:t>doc. Ing</w:t>
      </w:r>
      <w:r w:rsidR="00531C3D">
        <w:t>. Jiří Chvojka Ph.D.</w:t>
      </w:r>
    </w:p>
    <w:p w:rsidR="00531C3D" w:rsidRDefault="00531C3D" w:rsidP="00531C3D">
      <w:pPr>
        <w:jc w:val="right"/>
      </w:pPr>
      <w:bookmarkStart w:id="0" w:name="_GoBack"/>
      <w:bookmarkEnd w:id="0"/>
      <w:r>
        <w:t xml:space="preserve">V Liberci dne </w:t>
      </w:r>
      <w:r w:rsidR="003407CA">
        <w:t>13</w:t>
      </w:r>
      <w:r>
        <w:t>.</w:t>
      </w:r>
      <w:r w:rsidR="00C15E15">
        <w:t>10</w:t>
      </w:r>
      <w:r>
        <w:t>.202</w:t>
      </w:r>
      <w:r w:rsidR="00C15E15">
        <w:t>3</w:t>
      </w:r>
    </w:p>
    <w:sectPr w:rsidR="00531C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DG2sDQ3MzczNTBS0lEKTi0uzszPAykwrQUAYwVtsCwAAAA="/>
  </w:docVars>
  <w:rsids>
    <w:rsidRoot w:val="00196B8B"/>
    <w:rsid w:val="00007F17"/>
    <w:rsid w:val="000125CD"/>
    <w:rsid w:val="000163A5"/>
    <w:rsid w:val="00023702"/>
    <w:rsid w:val="00024236"/>
    <w:rsid w:val="00030524"/>
    <w:rsid w:val="00033D70"/>
    <w:rsid w:val="0003754E"/>
    <w:rsid w:val="00042F99"/>
    <w:rsid w:val="000508FB"/>
    <w:rsid w:val="00061EFD"/>
    <w:rsid w:val="00063A88"/>
    <w:rsid w:val="000712F3"/>
    <w:rsid w:val="00071975"/>
    <w:rsid w:val="00074629"/>
    <w:rsid w:val="0007701D"/>
    <w:rsid w:val="00085CF8"/>
    <w:rsid w:val="000918CD"/>
    <w:rsid w:val="00094138"/>
    <w:rsid w:val="000B1B68"/>
    <w:rsid w:val="000B6F2D"/>
    <w:rsid w:val="000C0D81"/>
    <w:rsid w:val="000C1109"/>
    <w:rsid w:val="000C25B0"/>
    <w:rsid w:val="000C4900"/>
    <w:rsid w:val="000C5397"/>
    <w:rsid w:val="000C5B83"/>
    <w:rsid w:val="000D0AC3"/>
    <w:rsid w:val="000D189A"/>
    <w:rsid w:val="000D301C"/>
    <w:rsid w:val="000D6877"/>
    <w:rsid w:val="000E3938"/>
    <w:rsid w:val="000F2F8E"/>
    <w:rsid w:val="000F4B59"/>
    <w:rsid w:val="00102E01"/>
    <w:rsid w:val="00103A22"/>
    <w:rsid w:val="00110C15"/>
    <w:rsid w:val="0011460D"/>
    <w:rsid w:val="00120E0E"/>
    <w:rsid w:val="0012715B"/>
    <w:rsid w:val="00132D79"/>
    <w:rsid w:val="00136452"/>
    <w:rsid w:val="0014121E"/>
    <w:rsid w:val="00142149"/>
    <w:rsid w:val="00142C1D"/>
    <w:rsid w:val="00144AC4"/>
    <w:rsid w:val="00150549"/>
    <w:rsid w:val="00161C90"/>
    <w:rsid w:val="00162C13"/>
    <w:rsid w:val="00170FA2"/>
    <w:rsid w:val="00171A88"/>
    <w:rsid w:val="00172F0B"/>
    <w:rsid w:val="001755C6"/>
    <w:rsid w:val="00182A0E"/>
    <w:rsid w:val="00192323"/>
    <w:rsid w:val="00193434"/>
    <w:rsid w:val="00196B8B"/>
    <w:rsid w:val="00197FAE"/>
    <w:rsid w:val="001A7134"/>
    <w:rsid w:val="001C2567"/>
    <w:rsid w:val="001D5D9C"/>
    <w:rsid w:val="001E528B"/>
    <w:rsid w:val="001E5DC7"/>
    <w:rsid w:val="001E66B2"/>
    <w:rsid w:val="001F66E6"/>
    <w:rsid w:val="00201AD9"/>
    <w:rsid w:val="002048B4"/>
    <w:rsid w:val="00207DE1"/>
    <w:rsid w:val="00211EC6"/>
    <w:rsid w:val="00223155"/>
    <w:rsid w:val="002236E5"/>
    <w:rsid w:val="00235FFD"/>
    <w:rsid w:val="00245174"/>
    <w:rsid w:val="00247A9E"/>
    <w:rsid w:val="00254B4F"/>
    <w:rsid w:val="00256FFF"/>
    <w:rsid w:val="00271EC2"/>
    <w:rsid w:val="00273B5E"/>
    <w:rsid w:val="00277017"/>
    <w:rsid w:val="00283DE7"/>
    <w:rsid w:val="00287C63"/>
    <w:rsid w:val="002902A0"/>
    <w:rsid w:val="00293D66"/>
    <w:rsid w:val="0029789F"/>
    <w:rsid w:val="002A5C38"/>
    <w:rsid w:val="002B1418"/>
    <w:rsid w:val="002C756E"/>
    <w:rsid w:val="002D5A1A"/>
    <w:rsid w:val="002E270E"/>
    <w:rsid w:val="002E44E1"/>
    <w:rsid w:val="002E6E7C"/>
    <w:rsid w:val="003040A2"/>
    <w:rsid w:val="00304581"/>
    <w:rsid w:val="00306497"/>
    <w:rsid w:val="003074F2"/>
    <w:rsid w:val="00310BA6"/>
    <w:rsid w:val="003169C0"/>
    <w:rsid w:val="003209CC"/>
    <w:rsid w:val="00320A41"/>
    <w:rsid w:val="00321649"/>
    <w:rsid w:val="003407CA"/>
    <w:rsid w:val="00346A45"/>
    <w:rsid w:val="0035078F"/>
    <w:rsid w:val="00353AAA"/>
    <w:rsid w:val="00364478"/>
    <w:rsid w:val="00366245"/>
    <w:rsid w:val="0037068F"/>
    <w:rsid w:val="00373288"/>
    <w:rsid w:val="00374584"/>
    <w:rsid w:val="00381A57"/>
    <w:rsid w:val="00383112"/>
    <w:rsid w:val="00385636"/>
    <w:rsid w:val="00386C7B"/>
    <w:rsid w:val="00387D31"/>
    <w:rsid w:val="00394028"/>
    <w:rsid w:val="003A2C98"/>
    <w:rsid w:val="003A5EB5"/>
    <w:rsid w:val="003A672F"/>
    <w:rsid w:val="003A77B2"/>
    <w:rsid w:val="003B3DCD"/>
    <w:rsid w:val="003B3EB8"/>
    <w:rsid w:val="003B7BF7"/>
    <w:rsid w:val="003C0E9D"/>
    <w:rsid w:val="003C0F2C"/>
    <w:rsid w:val="003C4556"/>
    <w:rsid w:val="003D7D69"/>
    <w:rsid w:val="003E269A"/>
    <w:rsid w:val="003E6CF6"/>
    <w:rsid w:val="00400DD6"/>
    <w:rsid w:val="00401AA6"/>
    <w:rsid w:val="00406825"/>
    <w:rsid w:val="004102B3"/>
    <w:rsid w:val="00410532"/>
    <w:rsid w:val="004121A2"/>
    <w:rsid w:val="004150A4"/>
    <w:rsid w:val="0041676B"/>
    <w:rsid w:val="00425A19"/>
    <w:rsid w:val="004315E5"/>
    <w:rsid w:val="00431DA7"/>
    <w:rsid w:val="00437476"/>
    <w:rsid w:val="00440DA5"/>
    <w:rsid w:val="0044485E"/>
    <w:rsid w:val="00451F2B"/>
    <w:rsid w:val="0045549B"/>
    <w:rsid w:val="004570E1"/>
    <w:rsid w:val="0046081D"/>
    <w:rsid w:val="00464674"/>
    <w:rsid w:val="004654A9"/>
    <w:rsid w:val="004703A8"/>
    <w:rsid w:val="0047726E"/>
    <w:rsid w:val="00485E6D"/>
    <w:rsid w:val="004928CC"/>
    <w:rsid w:val="004A52DF"/>
    <w:rsid w:val="004B187F"/>
    <w:rsid w:val="004B3DC9"/>
    <w:rsid w:val="004B6AC2"/>
    <w:rsid w:val="004C25C8"/>
    <w:rsid w:val="004E6EA9"/>
    <w:rsid w:val="004E75EC"/>
    <w:rsid w:val="004F1A04"/>
    <w:rsid w:val="004F472B"/>
    <w:rsid w:val="004F5B46"/>
    <w:rsid w:val="00512428"/>
    <w:rsid w:val="00513592"/>
    <w:rsid w:val="00514F06"/>
    <w:rsid w:val="005150D6"/>
    <w:rsid w:val="00516E39"/>
    <w:rsid w:val="00526D39"/>
    <w:rsid w:val="00530B32"/>
    <w:rsid w:val="00531C3D"/>
    <w:rsid w:val="005329E8"/>
    <w:rsid w:val="0054058E"/>
    <w:rsid w:val="00552306"/>
    <w:rsid w:val="00553093"/>
    <w:rsid w:val="00554A73"/>
    <w:rsid w:val="00555ADB"/>
    <w:rsid w:val="005570E7"/>
    <w:rsid w:val="0056127A"/>
    <w:rsid w:val="005630AD"/>
    <w:rsid w:val="00570753"/>
    <w:rsid w:val="0058259C"/>
    <w:rsid w:val="00583044"/>
    <w:rsid w:val="005A27A5"/>
    <w:rsid w:val="005A5155"/>
    <w:rsid w:val="005B382E"/>
    <w:rsid w:val="005B5E65"/>
    <w:rsid w:val="005B7C50"/>
    <w:rsid w:val="005D4E69"/>
    <w:rsid w:val="005D558D"/>
    <w:rsid w:val="005D699F"/>
    <w:rsid w:val="005E3C02"/>
    <w:rsid w:val="005E5DA1"/>
    <w:rsid w:val="005F6A7E"/>
    <w:rsid w:val="00600B95"/>
    <w:rsid w:val="006013DD"/>
    <w:rsid w:val="00606DCF"/>
    <w:rsid w:val="00613989"/>
    <w:rsid w:val="00616EA4"/>
    <w:rsid w:val="00627822"/>
    <w:rsid w:val="00632CB1"/>
    <w:rsid w:val="00644286"/>
    <w:rsid w:val="0065648C"/>
    <w:rsid w:val="006670E1"/>
    <w:rsid w:val="00671F26"/>
    <w:rsid w:val="0067401C"/>
    <w:rsid w:val="00681889"/>
    <w:rsid w:val="00691A68"/>
    <w:rsid w:val="00692E1A"/>
    <w:rsid w:val="006A211C"/>
    <w:rsid w:val="006A2BDD"/>
    <w:rsid w:val="006A2E86"/>
    <w:rsid w:val="006A64C6"/>
    <w:rsid w:val="006B1C10"/>
    <w:rsid w:val="006B47DD"/>
    <w:rsid w:val="006B4DE0"/>
    <w:rsid w:val="006C169B"/>
    <w:rsid w:val="006C5B1F"/>
    <w:rsid w:val="006D0153"/>
    <w:rsid w:val="006D170B"/>
    <w:rsid w:val="006D3451"/>
    <w:rsid w:val="006E4EF0"/>
    <w:rsid w:val="006E7267"/>
    <w:rsid w:val="007018F7"/>
    <w:rsid w:val="007041BD"/>
    <w:rsid w:val="00705B18"/>
    <w:rsid w:val="007170D0"/>
    <w:rsid w:val="00721669"/>
    <w:rsid w:val="0072209B"/>
    <w:rsid w:val="00723986"/>
    <w:rsid w:val="00730E72"/>
    <w:rsid w:val="00734C0D"/>
    <w:rsid w:val="00741FE3"/>
    <w:rsid w:val="0074245C"/>
    <w:rsid w:val="00745343"/>
    <w:rsid w:val="00747D1A"/>
    <w:rsid w:val="00755351"/>
    <w:rsid w:val="0075609A"/>
    <w:rsid w:val="007566FE"/>
    <w:rsid w:val="00762A87"/>
    <w:rsid w:val="00764ECB"/>
    <w:rsid w:val="00766058"/>
    <w:rsid w:val="00772E2E"/>
    <w:rsid w:val="00774C67"/>
    <w:rsid w:val="00790867"/>
    <w:rsid w:val="0079245B"/>
    <w:rsid w:val="0079262D"/>
    <w:rsid w:val="00797DEC"/>
    <w:rsid w:val="007A1C6B"/>
    <w:rsid w:val="007A29DE"/>
    <w:rsid w:val="007A581D"/>
    <w:rsid w:val="007A5C24"/>
    <w:rsid w:val="007A7073"/>
    <w:rsid w:val="007B177B"/>
    <w:rsid w:val="007B3AF7"/>
    <w:rsid w:val="007B6A07"/>
    <w:rsid w:val="007C658B"/>
    <w:rsid w:val="007D038B"/>
    <w:rsid w:val="007D17F1"/>
    <w:rsid w:val="007D2DBD"/>
    <w:rsid w:val="007E2DA7"/>
    <w:rsid w:val="007E5A28"/>
    <w:rsid w:val="007E72A0"/>
    <w:rsid w:val="00800F1E"/>
    <w:rsid w:val="00802E87"/>
    <w:rsid w:val="00803AF5"/>
    <w:rsid w:val="00807A14"/>
    <w:rsid w:val="00811FD7"/>
    <w:rsid w:val="00817AFD"/>
    <w:rsid w:val="00822553"/>
    <w:rsid w:val="00823B81"/>
    <w:rsid w:val="008260B0"/>
    <w:rsid w:val="008310EC"/>
    <w:rsid w:val="00831279"/>
    <w:rsid w:val="008343AF"/>
    <w:rsid w:val="00836614"/>
    <w:rsid w:val="008441A2"/>
    <w:rsid w:val="00845C5A"/>
    <w:rsid w:val="00845E79"/>
    <w:rsid w:val="00850BAA"/>
    <w:rsid w:val="00857DBE"/>
    <w:rsid w:val="008629C2"/>
    <w:rsid w:val="00863A8D"/>
    <w:rsid w:val="00864366"/>
    <w:rsid w:val="008704C5"/>
    <w:rsid w:val="00873441"/>
    <w:rsid w:val="00874FCF"/>
    <w:rsid w:val="0088001C"/>
    <w:rsid w:val="008919D1"/>
    <w:rsid w:val="008A2185"/>
    <w:rsid w:val="008A4371"/>
    <w:rsid w:val="008A635F"/>
    <w:rsid w:val="008B0BCD"/>
    <w:rsid w:val="008B16C7"/>
    <w:rsid w:val="008C4DA0"/>
    <w:rsid w:val="008D0D51"/>
    <w:rsid w:val="008D2CB6"/>
    <w:rsid w:val="008D6B1E"/>
    <w:rsid w:val="008E3A28"/>
    <w:rsid w:val="008F260E"/>
    <w:rsid w:val="008F3C65"/>
    <w:rsid w:val="009011AC"/>
    <w:rsid w:val="009034A0"/>
    <w:rsid w:val="009142D3"/>
    <w:rsid w:val="00920927"/>
    <w:rsid w:val="009213DA"/>
    <w:rsid w:val="00923CF7"/>
    <w:rsid w:val="00933F4C"/>
    <w:rsid w:val="00935E47"/>
    <w:rsid w:val="00937305"/>
    <w:rsid w:val="00937DF1"/>
    <w:rsid w:val="00943F9D"/>
    <w:rsid w:val="00944658"/>
    <w:rsid w:val="00954073"/>
    <w:rsid w:val="00960894"/>
    <w:rsid w:val="00960D23"/>
    <w:rsid w:val="0096151C"/>
    <w:rsid w:val="00963876"/>
    <w:rsid w:val="00967530"/>
    <w:rsid w:val="00980398"/>
    <w:rsid w:val="00980D2A"/>
    <w:rsid w:val="00980ED5"/>
    <w:rsid w:val="00990E93"/>
    <w:rsid w:val="009A2205"/>
    <w:rsid w:val="009A2FD8"/>
    <w:rsid w:val="009A3783"/>
    <w:rsid w:val="009A3AE8"/>
    <w:rsid w:val="009B1838"/>
    <w:rsid w:val="009B4A13"/>
    <w:rsid w:val="009B6D1B"/>
    <w:rsid w:val="009B7C18"/>
    <w:rsid w:val="009C52DD"/>
    <w:rsid w:val="009D0696"/>
    <w:rsid w:val="009D1CDC"/>
    <w:rsid w:val="009D6E6C"/>
    <w:rsid w:val="009D7A2D"/>
    <w:rsid w:val="009E2BC9"/>
    <w:rsid w:val="009E4F29"/>
    <w:rsid w:val="009E707E"/>
    <w:rsid w:val="009F0962"/>
    <w:rsid w:val="009F5A64"/>
    <w:rsid w:val="00A0064B"/>
    <w:rsid w:val="00A072B7"/>
    <w:rsid w:val="00A112D3"/>
    <w:rsid w:val="00A123FD"/>
    <w:rsid w:val="00A12A96"/>
    <w:rsid w:val="00A14BFF"/>
    <w:rsid w:val="00A21D3D"/>
    <w:rsid w:val="00A2523B"/>
    <w:rsid w:val="00A267D6"/>
    <w:rsid w:val="00A33348"/>
    <w:rsid w:val="00A41BF7"/>
    <w:rsid w:val="00A5522C"/>
    <w:rsid w:val="00A7105D"/>
    <w:rsid w:val="00A7234F"/>
    <w:rsid w:val="00A7278F"/>
    <w:rsid w:val="00A72D83"/>
    <w:rsid w:val="00A7535D"/>
    <w:rsid w:val="00A753D2"/>
    <w:rsid w:val="00A77420"/>
    <w:rsid w:val="00A818DE"/>
    <w:rsid w:val="00A8207F"/>
    <w:rsid w:val="00A84D04"/>
    <w:rsid w:val="00A9217A"/>
    <w:rsid w:val="00A9248C"/>
    <w:rsid w:val="00A9383E"/>
    <w:rsid w:val="00A9781D"/>
    <w:rsid w:val="00AB33B3"/>
    <w:rsid w:val="00AB3C32"/>
    <w:rsid w:val="00AC18D9"/>
    <w:rsid w:val="00AC3704"/>
    <w:rsid w:val="00AC4BD8"/>
    <w:rsid w:val="00AD4C05"/>
    <w:rsid w:val="00AE1521"/>
    <w:rsid w:val="00AE18EC"/>
    <w:rsid w:val="00AE3485"/>
    <w:rsid w:val="00AE39C5"/>
    <w:rsid w:val="00AE7602"/>
    <w:rsid w:val="00AF1AA5"/>
    <w:rsid w:val="00B0167B"/>
    <w:rsid w:val="00B04842"/>
    <w:rsid w:val="00B05BCB"/>
    <w:rsid w:val="00B1158B"/>
    <w:rsid w:val="00B21A39"/>
    <w:rsid w:val="00B2538A"/>
    <w:rsid w:val="00B2595D"/>
    <w:rsid w:val="00B36A0F"/>
    <w:rsid w:val="00B40E17"/>
    <w:rsid w:val="00B40F95"/>
    <w:rsid w:val="00B42575"/>
    <w:rsid w:val="00B50045"/>
    <w:rsid w:val="00B54733"/>
    <w:rsid w:val="00B60CA1"/>
    <w:rsid w:val="00B61E2D"/>
    <w:rsid w:val="00B62E66"/>
    <w:rsid w:val="00B644E9"/>
    <w:rsid w:val="00B771AE"/>
    <w:rsid w:val="00B80314"/>
    <w:rsid w:val="00B9303E"/>
    <w:rsid w:val="00B96D52"/>
    <w:rsid w:val="00BA2017"/>
    <w:rsid w:val="00BB23BD"/>
    <w:rsid w:val="00BB4C4E"/>
    <w:rsid w:val="00BC6D11"/>
    <w:rsid w:val="00BD06AF"/>
    <w:rsid w:val="00BE0A10"/>
    <w:rsid w:val="00BE2AEF"/>
    <w:rsid w:val="00C03784"/>
    <w:rsid w:val="00C03BB1"/>
    <w:rsid w:val="00C053A6"/>
    <w:rsid w:val="00C14A3C"/>
    <w:rsid w:val="00C15E15"/>
    <w:rsid w:val="00C26EBA"/>
    <w:rsid w:val="00C30E6B"/>
    <w:rsid w:val="00C344A0"/>
    <w:rsid w:val="00C368FA"/>
    <w:rsid w:val="00C36E4D"/>
    <w:rsid w:val="00C444A5"/>
    <w:rsid w:val="00C470F7"/>
    <w:rsid w:val="00C506DB"/>
    <w:rsid w:val="00C51A56"/>
    <w:rsid w:val="00C52277"/>
    <w:rsid w:val="00C53819"/>
    <w:rsid w:val="00C53D4F"/>
    <w:rsid w:val="00C546C3"/>
    <w:rsid w:val="00C54CA7"/>
    <w:rsid w:val="00C55879"/>
    <w:rsid w:val="00C61090"/>
    <w:rsid w:val="00C62073"/>
    <w:rsid w:val="00C6365B"/>
    <w:rsid w:val="00C67487"/>
    <w:rsid w:val="00C75089"/>
    <w:rsid w:val="00C75591"/>
    <w:rsid w:val="00C84707"/>
    <w:rsid w:val="00C924AF"/>
    <w:rsid w:val="00C94CA0"/>
    <w:rsid w:val="00C971DE"/>
    <w:rsid w:val="00CA23BC"/>
    <w:rsid w:val="00CA2DC4"/>
    <w:rsid w:val="00CA3D6C"/>
    <w:rsid w:val="00CA7269"/>
    <w:rsid w:val="00CB239E"/>
    <w:rsid w:val="00CB5733"/>
    <w:rsid w:val="00CB5EC0"/>
    <w:rsid w:val="00CB6683"/>
    <w:rsid w:val="00CC1DA1"/>
    <w:rsid w:val="00CC2693"/>
    <w:rsid w:val="00CC3BFC"/>
    <w:rsid w:val="00CD3366"/>
    <w:rsid w:val="00CD6662"/>
    <w:rsid w:val="00CE2783"/>
    <w:rsid w:val="00CE3E46"/>
    <w:rsid w:val="00CF27D2"/>
    <w:rsid w:val="00D109DD"/>
    <w:rsid w:val="00D11DB2"/>
    <w:rsid w:val="00D157BE"/>
    <w:rsid w:val="00D17EFA"/>
    <w:rsid w:val="00D240CC"/>
    <w:rsid w:val="00D274C1"/>
    <w:rsid w:val="00D33D54"/>
    <w:rsid w:val="00D41D15"/>
    <w:rsid w:val="00D45E43"/>
    <w:rsid w:val="00D47D25"/>
    <w:rsid w:val="00D517DF"/>
    <w:rsid w:val="00D53B09"/>
    <w:rsid w:val="00D558E7"/>
    <w:rsid w:val="00D644A8"/>
    <w:rsid w:val="00D64639"/>
    <w:rsid w:val="00D65C82"/>
    <w:rsid w:val="00D74672"/>
    <w:rsid w:val="00D828D4"/>
    <w:rsid w:val="00D83101"/>
    <w:rsid w:val="00D8336E"/>
    <w:rsid w:val="00D85760"/>
    <w:rsid w:val="00D90055"/>
    <w:rsid w:val="00D90580"/>
    <w:rsid w:val="00D952C4"/>
    <w:rsid w:val="00D964AA"/>
    <w:rsid w:val="00DA2E69"/>
    <w:rsid w:val="00DB0868"/>
    <w:rsid w:val="00DB0F09"/>
    <w:rsid w:val="00DB2C62"/>
    <w:rsid w:val="00DB5B14"/>
    <w:rsid w:val="00DC365E"/>
    <w:rsid w:val="00DC7A4C"/>
    <w:rsid w:val="00DD117B"/>
    <w:rsid w:val="00DE4086"/>
    <w:rsid w:val="00DF3014"/>
    <w:rsid w:val="00E04819"/>
    <w:rsid w:val="00E13D50"/>
    <w:rsid w:val="00E2007A"/>
    <w:rsid w:val="00E20C63"/>
    <w:rsid w:val="00E24680"/>
    <w:rsid w:val="00E248F0"/>
    <w:rsid w:val="00E40193"/>
    <w:rsid w:val="00E4217F"/>
    <w:rsid w:val="00E44D8D"/>
    <w:rsid w:val="00E46716"/>
    <w:rsid w:val="00E5048F"/>
    <w:rsid w:val="00E53A9D"/>
    <w:rsid w:val="00E5527F"/>
    <w:rsid w:val="00E60A5B"/>
    <w:rsid w:val="00E649C7"/>
    <w:rsid w:val="00E72A1A"/>
    <w:rsid w:val="00E74BAC"/>
    <w:rsid w:val="00E815F2"/>
    <w:rsid w:val="00E83123"/>
    <w:rsid w:val="00E85224"/>
    <w:rsid w:val="00E87028"/>
    <w:rsid w:val="00E87F52"/>
    <w:rsid w:val="00E96466"/>
    <w:rsid w:val="00EA160A"/>
    <w:rsid w:val="00EA4F79"/>
    <w:rsid w:val="00EB551F"/>
    <w:rsid w:val="00EB7DC0"/>
    <w:rsid w:val="00EC18FB"/>
    <w:rsid w:val="00EC3C02"/>
    <w:rsid w:val="00ED0998"/>
    <w:rsid w:val="00ED0CAA"/>
    <w:rsid w:val="00EE11EF"/>
    <w:rsid w:val="00EE14E0"/>
    <w:rsid w:val="00EE3FC7"/>
    <w:rsid w:val="00F03546"/>
    <w:rsid w:val="00F106E7"/>
    <w:rsid w:val="00F254CB"/>
    <w:rsid w:val="00F267E8"/>
    <w:rsid w:val="00F36F19"/>
    <w:rsid w:val="00F41A4F"/>
    <w:rsid w:val="00F42B50"/>
    <w:rsid w:val="00F4363E"/>
    <w:rsid w:val="00F47CEE"/>
    <w:rsid w:val="00F50AF0"/>
    <w:rsid w:val="00F61511"/>
    <w:rsid w:val="00F620B2"/>
    <w:rsid w:val="00F6549D"/>
    <w:rsid w:val="00F662A5"/>
    <w:rsid w:val="00F66E05"/>
    <w:rsid w:val="00F67DBF"/>
    <w:rsid w:val="00F770BB"/>
    <w:rsid w:val="00F82640"/>
    <w:rsid w:val="00FA3458"/>
    <w:rsid w:val="00FA7B4E"/>
    <w:rsid w:val="00FB191F"/>
    <w:rsid w:val="00FB2B04"/>
    <w:rsid w:val="00FC3DA9"/>
    <w:rsid w:val="00FC61EA"/>
    <w:rsid w:val="00FF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BEB65"/>
  <w15:chartTrackingRefBased/>
  <w15:docId w15:val="{28866C0F-804D-407C-8061-C08941921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33F4C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</Pages>
  <Words>345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Chvojka</dc:creator>
  <cp:keywords/>
  <dc:description/>
  <cp:lastModifiedBy>Jiří Chvojka</cp:lastModifiedBy>
  <cp:revision>19</cp:revision>
  <dcterms:created xsi:type="dcterms:W3CDTF">2023-10-24T17:31:00Z</dcterms:created>
  <dcterms:modified xsi:type="dcterms:W3CDTF">2023-11-01T08:58:00Z</dcterms:modified>
</cp:coreProperties>
</file>